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7855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713BAB8" w14:textId="77777777" w:rsidR="00704BDF" w:rsidRPr="00DE0019" w:rsidRDefault="005902B3" w:rsidP="00972F78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 w:rsidR="00972F7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ly(ionic liquid)/ionic liquid composite membrane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with</w:t>
      </w:r>
      <w:r w:rsidR="00972F7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</w:t>
      </w:r>
      <w:r w:rsidR="00972F78" w:rsidRPr="00972F78">
        <w:rPr>
          <w:rFonts w:asciiTheme="minorHAnsi" w:eastAsia="MS PGothic" w:hAnsiTheme="minorHAnsi"/>
          <w:b/>
          <w:bCs/>
          <w:sz w:val="28"/>
          <w:szCs w:val="28"/>
          <w:lang w:val="en-US"/>
        </w:rPr>
        <w:t>nions based on fluorosulfonyl</w:t>
      </w:r>
      <w:r w:rsidR="00972F7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972F78" w:rsidRPr="00972F78">
        <w:rPr>
          <w:rFonts w:asciiTheme="minorHAnsi" w:eastAsia="MS PGothic" w:hAnsiTheme="minorHAnsi"/>
          <w:b/>
          <w:bCs/>
          <w:sz w:val="28"/>
          <w:szCs w:val="28"/>
          <w:lang w:val="en-US"/>
        </w:rPr>
        <w:t>derivative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: characterization and CO</w:t>
      </w:r>
      <w:r w:rsidRPr="005902B3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/H</w:t>
      </w:r>
      <w:r w:rsidRPr="005902B3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eparation </w:t>
      </w:r>
    </w:p>
    <w:p w14:paraId="0AEEE356" w14:textId="4EADE559" w:rsidR="00DE0019" w:rsidRPr="00D67913" w:rsidRDefault="00972F78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FE5AC4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Andreia S. L. Gouveia</w:t>
      </w:r>
      <w:r w:rsidR="00784FB0"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="00704BDF" w:rsidRPr="00FE5AC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D432F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,2</w:t>
      </w:r>
      <w:bookmarkStart w:id="0" w:name="_GoBack"/>
      <w:bookmarkEnd w:id="0"/>
      <w:r w:rsidR="00736B13"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</w:t>
      </w:r>
      <w:r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Alexander S. Shaplov</w:t>
      </w:r>
      <w:r w:rsidR="00784FB0"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="00784FB0" w:rsidRPr="00FE5AC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3</w:t>
      </w:r>
      <w:r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Liliana C. Tomé</w:t>
      </w:r>
      <w:r w:rsidR="00784FB0"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Pr="00FE5AC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="00784FB0" w:rsidRPr="00FE5AC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,</w:t>
      </w:r>
      <w:r w:rsidR="00D67913" w:rsidRPr="00FE5AC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4</w:t>
      </w:r>
      <w:r w:rsidR="006B5CD6" w:rsidRPr="00FE5AC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,*</w:t>
      </w:r>
      <w:r w:rsidR="00784FB0"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and </w:t>
      </w:r>
      <w:r w:rsidRPr="00FE5AC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Isabel M.</w:t>
      </w:r>
      <w:r w:rsidRPr="00D67913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Marrucho</w:t>
      </w:r>
      <w:r w:rsidR="00784FB0" w:rsidRPr="00D6791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FE5AC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,</w:t>
      </w:r>
      <w:r w:rsidR="00784FB0" w:rsidRPr="00D6791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*</w:t>
      </w:r>
      <w:r w:rsidR="00736B13" w:rsidRPr="00D67913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</w:t>
      </w:r>
    </w:p>
    <w:p w14:paraId="12ADBD30" w14:textId="4CB45A55" w:rsidR="00784FB0" w:rsidRPr="00DE0019" w:rsidRDefault="00704BDF" w:rsidP="00784FB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67913">
        <w:rPr>
          <w:rFonts w:eastAsia="MS PGothic"/>
          <w:i/>
          <w:iCs/>
          <w:color w:val="000000"/>
          <w:sz w:val="20"/>
          <w:lang w:val="pt-PT"/>
        </w:rPr>
        <w:t>1</w:t>
      </w:r>
      <w:r w:rsidRPr="00D67913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r w:rsidR="00784FB0" w:rsidRPr="00D67913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Centro de Química Estrutural, Instituto Superior Técnico, Universidade de Lisboa, Avenida Rovisco Pais, 1049-001 Lisboa, Portugal;</w:t>
      </w:r>
      <w:r w:rsidRPr="00D67913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2 </w:t>
      </w:r>
      <w:r w:rsidR="00784FB0" w:rsidRPr="00D67913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Instituto de Tecnologia Química e Biológica António Xavier, Universidade Nova de Lisboa, Av. da República, 2780-157 Oeiras, Portugal; 3 Luxembourg Institute of Science and Technology (LIST), 5 avenue des Hauts-Fourneaux, L-4362 Esch-sur-Alzette, Luxembourg</w:t>
      </w:r>
      <w:r w:rsidR="00D67913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; 4</w:t>
      </w:r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OLYMAT, University of the Basque Country UPV/EHU, </w:t>
      </w:r>
      <w:proofErr w:type="spellStart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Joxe</w:t>
      </w:r>
      <w:proofErr w:type="spellEnd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Mari </w:t>
      </w:r>
      <w:proofErr w:type="spellStart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orta</w:t>
      </w:r>
      <w:proofErr w:type="spellEnd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enter,</w:t>
      </w:r>
      <w:r w:rsid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vda</w:t>
      </w:r>
      <w:proofErr w:type="spellEnd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</w:t>
      </w:r>
      <w:proofErr w:type="spellStart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olosa</w:t>
      </w:r>
      <w:proofErr w:type="spellEnd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72, 20018 </w:t>
      </w:r>
      <w:proofErr w:type="spellStart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onostia</w:t>
      </w:r>
      <w:proofErr w:type="spellEnd"/>
      <w:r w:rsidR="00784FB0" w:rsidRPr="00784F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San Sebastian, Spain.</w:t>
      </w:r>
    </w:p>
    <w:p w14:paraId="2E3F9303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="00784FB0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84FB0" w:rsidRPr="00784FB0">
        <w:rPr>
          <w:rFonts w:asciiTheme="minorHAnsi" w:eastAsia="MS PGothic" w:hAnsiTheme="minorHAnsi"/>
          <w:bCs/>
          <w:i/>
          <w:iCs/>
          <w:sz w:val="20"/>
          <w:lang w:val="en-US"/>
        </w:rPr>
        <w:t>liliana.tome@itqb.unl.pt; isabel.marrucho@tecnico.ulisboa.pt</w:t>
      </w:r>
    </w:p>
    <w:p w14:paraId="57F792E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FCADC2A" w14:textId="45125489" w:rsidR="00CC5B84" w:rsidRPr="00CC5B84" w:rsidRDefault="00CC5B84" w:rsidP="00CC5B8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Poly(</w:t>
      </w:r>
      <w:proofErr w:type="gramEnd"/>
      <w:r>
        <w:rPr>
          <w:rFonts w:asciiTheme="minorHAnsi" w:hAnsiTheme="minorHAnsi"/>
        </w:rPr>
        <w:t xml:space="preserve">ionic liquid)s </w:t>
      </w:r>
      <w:r w:rsidRPr="00CC5B84">
        <w:rPr>
          <w:rFonts w:asciiTheme="minorHAnsi" w:hAnsiTheme="minorHAnsi"/>
        </w:rPr>
        <w:t xml:space="preserve">containing anions based on fluorosulfonyl derivatives </w:t>
      </w:r>
      <w:r>
        <w:rPr>
          <w:rFonts w:asciiTheme="minorHAnsi" w:hAnsiTheme="minorHAnsi"/>
        </w:rPr>
        <w:t>were synthesized</w:t>
      </w:r>
      <w:r w:rsidR="00D67913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</w:t>
      </w:r>
    </w:p>
    <w:p w14:paraId="346D1EF6" w14:textId="27C9F2E4" w:rsidR="00704BDF" w:rsidRPr="00EC66CC" w:rsidRDefault="00CC5B8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IL–IL composite membranes were prepared by </w:t>
      </w:r>
      <w:r w:rsidR="003F168C">
        <w:rPr>
          <w:rFonts w:asciiTheme="minorHAnsi" w:hAnsiTheme="minorHAnsi"/>
        </w:rPr>
        <w:t xml:space="preserve">solvent </w:t>
      </w:r>
      <w:r>
        <w:rPr>
          <w:rFonts w:asciiTheme="minorHAnsi" w:hAnsiTheme="minorHAnsi"/>
        </w:rPr>
        <w:t>casting.</w:t>
      </w:r>
      <w:r w:rsidR="00704BDF" w:rsidRPr="00EC66CC">
        <w:rPr>
          <w:rFonts w:asciiTheme="minorHAnsi" w:hAnsiTheme="minorHAnsi"/>
        </w:rPr>
        <w:t xml:space="preserve"> </w:t>
      </w:r>
    </w:p>
    <w:p w14:paraId="594985D4" w14:textId="0977EC6C" w:rsidR="00704BDF" w:rsidRPr="00EC66CC" w:rsidRDefault="00CC5B8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ure PILs and ILs and their composites were characterized by different techniques.</w:t>
      </w:r>
    </w:p>
    <w:p w14:paraId="749FF446" w14:textId="77777777" w:rsidR="00CC5B84" w:rsidRPr="00CC5B84" w:rsidRDefault="00CC5B84" w:rsidP="00E075BD">
      <w:pPr>
        <w:pStyle w:val="AbstractBody"/>
        <w:numPr>
          <w:ilvl w:val="0"/>
          <w:numId w:val="16"/>
        </w:numPr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>The CO</w:t>
      </w:r>
      <w:r w:rsidRPr="00CC5B84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/H</w:t>
      </w:r>
      <w:r w:rsidRPr="00CC5B84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separation </w:t>
      </w:r>
      <w:r w:rsidR="00E075BD">
        <w:rPr>
          <w:rFonts w:asciiTheme="minorHAnsi" w:hAnsiTheme="minorHAnsi"/>
        </w:rPr>
        <w:t xml:space="preserve">through </w:t>
      </w:r>
      <w:r>
        <w:rPr>
          <w:rFonts w:asciiTheme="minorHAnsi" w:hAnsiTheme="minorHAnsi"/>
        </w:rPr>
        <w:t>the studied PIL–IL membranes was evaluated.</w:t>
      </w:r>
    </w:p>
    <w:p w14:paraId="376B0E9A" w14:textId="1C106C00" w:rsidR="00704BDF" w:rsidRPr="008D0BEB" w:rsidRDefault="00704BDF" w:rsidP="003B450E">
      <w:pPr>
        <w:snapToGrid w:val="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11BF673" w14:textId="084BB83D" w:rsidR="005A0190" w:rsidRDefault="00E075BD" w:rsidP="005A0190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pite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cognized potential of</w:t>
      </w:r>
      <w:r w:rsid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hydrogen </w:t>
      </w:r>
      <w:r w:rsidR="005A0190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(bioH</w:t>
      </w:r>
      <w:r w:rsidR="005A0190" w:rsidRPr="0028340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0190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sustainable development, there are still issues regarding its production and</w:t>
      </w:r>
      <w:r w:rsid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ification, such as the elimination of CO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other impurities (H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O and H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S), so that an enriched H</w:t>
      </w:r>
      <w:r w:rsidR="005A0190" w:rsidRPr="00E075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eam can be obtained for efficient energy gene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5A0190" w:rsidRPr="005A019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8CA5EB6" w14:textId="7684430F" w:rsidR="00E51273" w:rsidRDefault="003F168C" w:rsidP="00E51273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F168C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ic liquids (ILs) have been used as a successful platform to design novel task-specific materials for CO</w:t>
      </w:r>
      <w:r w:rsidRPr="003F168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F1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075BD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3F168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n effort to improve the CO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bility and permselectivity properties of </w:t>
      </w:r>
      <w:r w:rsid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ported ionic liquid membranes (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SILMs</w:t>
      </w:r>
      <w:r w:rsid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ently 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ed the CO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/N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performance of different ILs based on the [C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gramStart"/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]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proofErr w:type="gramEnd"/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ion and 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orinated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ased 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ions, such as [TFSAM]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3B4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results showed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both [C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][TFSAM]</w:t>
      </w:r>
      <w:r w:rsidR="00B11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][FSI]-based SILMs present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arkable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bilities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/N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mselectivities</w:t>
      </w:r>
      <w:r w:rsidR="00B11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1242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075BD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B11242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11242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ing that 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ong-term stability and industrial operation of SILMs are still compromised due to the risk of IL draining from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mbrane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res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6439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7913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studies</w:t>
      </w:r>
      <w:r w:rsidR="00283401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been unveiling that the use of </w:t>
      </w:r>
      <w:proofErr w:type="gramStart"/>
      <w:r w:rsidR="00283401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(</w:t>
      </w:r>
      <w:proofErr w:type="gramEnd"/>
      <w:r w:rsidR="00283401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ic liquid)s (PILs) and their composites (PIL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>–</w:t>
      </w:r>
      <w:r w:rsidR="00283401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IL) is a powerful strategy to design improved CO</w:t>
      </w:r>
      <w:r w:rsidR="00283401" w:rsidRPr="0028340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83401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membranes</w:t>
      </w:r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1242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075BD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B11242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283401" w:rsidRPr="002834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6A04A28" w14:textId="77777777" w:rsidR="00E075BD" w:rsidRDefault="00E51273" w:rsidP="00E075B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his work, PIL–IL </w:t>
      </w:r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s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ed of </w:t>
      </w:r>
      <w:r w:rsidR="00A83C43" w:rsidRP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>pyrrolidinium-based PILs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A83C4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TFSAM]</w:t>
      </w:r>
      <w:r w:rsidR="00A83C43" w:rsidRPr="00E643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A83C4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[FSI]</w:t>
      </w:r>
      <w:r w:rsidR="00A83C43" w:rsidRPr="00E643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A83C4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TSA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A83C43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A83C43" w:rsidRPr="00E643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A83C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ions were prepared </w:t>
      </w:r>
      <w:r w:rsidR="00B1124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the incorporation of ILs containing the same anions. The composite membranes as well as both PIL and IL components were characterized by different techniques (TGA, DSC, FT-IR and RAMAN) and their CO</w:t>
      </w:r>
      <w:r w:rsidR="00B11242" w:rsidRPr="00B1124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11242">
        <w:rPr>
          <w:rFonts w:asciiTheme="minorHAnsi" w:eastAsia="MS PGothic" w:hAnsiTheme="minorHAnsi"/>
          <w:color w:val="000000"/>
          <w:sz w:val="22"/>
          <w:szCs w:val="22"/>
          <w:lang w:val="en-US"/>
        </w:rPr>
        <w:t>/H</w:t>
      </w:r>
      <w:r w:rsidR="00B11242" w:rsidRPr="00B1124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11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performance was evaluated using the time-lag method at biohydrogen production conditions.</w:t>
      </w:r>
    </w:p>
    <w:p w14:paraId="5574576A" w14:textId="77777777" w:rsidR="003B450E" w:rsidRDefault="00704BDF" w:rsidP="003B450E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  <w:r w:rsidR="003B450E" w:rsidRPr="003B4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47780F9" w14:textId="2475C787" w:rsidR="003B450E" w:rsidRDefault="003B450E" w:rsidP="003B450E">
      <w:pPr>
        <w:snapToGrid w:val="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</w:t>
      </w:r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e-stand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IL–IL </w:t>
      </w:r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ed</w:t>
      </w:r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olvent cast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6 (w/</w:t>
      </w:r>
      <w:proofErr w:type="gramStart"/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v)%</w:t>
      </w:r>
      <w:proofErr w:type="gramEnd"/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s were</w:t>
      </w:r>
    </w:p>
    <w:p w14:paraId="0783851E" w14:textId="532A231D" w:rsidR="00E075BD" w:rsidRPr="003B450E" w:rsidRDefault="00E51273" w:rsidP="003B450E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mixed until complete dissolution of the PIL and IL</w:t>
      </w:r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51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nents and then poured into Petri dishes for slow evaporation of the solvent. </w:t>
      </w:r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as permeation properties were evaluated using the time-lag method at </w:t>
      </w:r>
      <w:r w:rsidR="00770D82" w:rsidRPr="00770D8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>=35</w:t>
      </w:r>
      <w:r w:rsidR="00770D8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</w:t>
      </w:r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and </w:t>
      </w:r>
      <w:proofErr w:type="spellStart"/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770D82" w:rsidRPr="00770D8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feed</w:t>
      </w:r>
      <w:proofErr w:type="spellEnd"/>
      <w:r w:rsidR="00770D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1 bar.</w:t>
      </w:r>
    </w:p>
    <w:p w14:paraId="5B968CBD" w14:textId="77777777" w:rsidR="00704BDF" w:rsidRPr="008D0BEB" w:rsidRDefault="00704BDF" w:rsidP="003B450E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9A21B62" w14:textId="77777777" w:rsidR="00CA0D7F" w:rsidRDefault="00CA0D7F" w:rsidP="003B450E">
      <w:pPr>
        <w:snapToGrid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DF4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60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gravimetric analysis resul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F4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Pr="00CA0D7F">
        <w:rPr>
          <w:rFonts w:asciiTheme="minorHAnsi" w:hAnsiTheme="minorHAnsi" w:cstheme="minorHAnsi"/>
          <w:sz w:val="22"/>
          <w:szCs w:val="22"/>
        </w:rPr>
        <w:t xml:space="preserve">depending of the PIL used, different trends were observed for </w:t>
      </w:r>
      <w:r>
        <w:rPr>
          <w:rFonts w:asciiTheme="minorHAnsi" w:hAnsiTheme="minorHAnsi" w:cstheme="minorHAnsi"/>
          <w:sz w:val="22"/>
          <w:szCs w:val="22"/>
        </w:rPr>
        <w:t>degradation temperatures of</w:t>
      </w:r>
      <w:r w:rsidRPr="00CA0D7F">
        <w:rPr>
          <w:rFonts w:asciiTheme="minorHAnsi" w:hAnsiTheme="minorHAnsi" w:cstheme="minorHAnsi"/>
          <w:sz w:val="22"/>
          <w:szCs w:val="22"/>
        </w:rPr>
        <w:t xml:space="preserve"> the PIL–IL composite</w:t>
      </w:r>
      <w:r>
        <w:rPr>
          <w:rFonts w:asciiTheme="minorHAnsi" w:hAnsiTheme="minorHAnsi" w:cstheme="minorHAnsi"/>
          <w:sz w:val="22"/>
          <w:szCs w:val="22"/>
        </w:rPr>
        <w:t xml:space="preserve">s </w:t>
      </w:r>
      <w:r w:rsidRPr="00CA0D7F">
        <w:rPr>
          <w:rFonts w:asciiTheme="minorHAnsi" w:hAnsiTheme="minorHAnsi" w:cstheme="minorHAnsi"/>
          <w:sz w:val="22"/>
          <w:szCs w:val="22"/>
        </w:rPr>
        <w:t>with the addition of free IL</w:t>
      </w:r>
      <w:r w:rsidR="00DF4365">
        <w:rPr>
          <w:rFonts w:asciiTheme="minorHAnsi" w:hAnsiTheme="minorHAnsi" w:cstheme="minorHAnsi"/>
          <w:sz w:val="22"/>
          <w:szCs w:val="22"/>
        </w:rPr>
        <w:t>,</w:t>
      </w:r>
      <w:r w:rsidRPr="00CA0D7F">
        <w:rPr>
          <w:rFonts w:asciiTheme="minorHAnsi" w:hAnsiTheme="minorHAnsi" w:cstheme="minorHAnsi"/>
          <w:sz w:val="22"/>
          <w:szCs w:val="22"/>
        </w:rPr>
        <w:t xml:space="preserve"> which led to the conclusion that the thermal stability of the</w:t>
      </w:r>
      <w:r w:rsidR="00C9609E">
        <w:rPr>
          <w:rFonts w:asciiTheme="minorHAnsi" w:hAnsiTheme="minorHAnsi" w:cstheme="minorHAnsi"/>
          <w:sz w:val="22"/>
          <w:szCs w:val="22"/>
        </w:rPr>
        <w:t xml:space="preserve"> studied</w:t>
      </w:r>
      <w:r w:rsidRPr="00CA0D7F">
        <w:rPr>
          <w:rFonts w:asciiTheme="minorHAnsi" w:hAnsiTheme="minorHAnsi" w:cstheme="minorHAnsi"/>
          <w:sz w:val="22"/>
          <w:szCs w:val="22"/>
        </w:rPr>
        <w:t xml:space="preserve"> PIL–IL membranes not always follows a simple mixing rul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B014796" w14:textId="48350FF5" w:rsidR="00CA0D7F" w:rsidRPr="00C9609E" w:rsidRDefault="00CA0D7F" w:rsidP="00C9609E">
      <w:r>
        <w:rPr>
          <w:rFonts w:asciiTheme="minorHAnsi" w:hAnsiTheme="minorHAnsi" w:cstheme="minorHAnsi"/>
          <w:sz w:val="22"/>
          <w:szCs w:val="22"/>
        </w:rPr>
        <w:t>From CO</w:t>
      </w:r>
      <w:r w:rsidRPr="00CA0D7F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>
        <w:rPr>
          <w:rFonts w:asciiTheme="minorHAnsi" w:hAnsiTheme="minorHAnsi" w:cstheme="minorHAnsi"/>
          <w:sz w:val="22"/>
          <w:szCs w:val="22"/>
        </w:rPr>
        <w:t xml:space="preserve"> and H</w:t>
      </w:r>
      <w:r w:rsidRPr="00CA0D7F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>
        <w:rPr>
          <w:rFonts w:asciiTheme="minorHAnsi" w:hAnsiTheme="minorHAnsi" w:cstheme="minorHAnsi"/>
          <w:sz w:val="22"/>
          <w:szCs w:val="22"/>
        </w:rPr>
        <w:t xml:space="preserve"> permeation results, </w:t>
      </w:r>
      <w:r w:rsidR="00DF4365">
        <w:rPr>
          <w:rFonts w:asciiTheme="minorHAnsi" w:hAnsiTheme="minorHAnsi" w:cstheme="minorHAnsi"/>
          <w:sz w:val="22"/>
          <w:szCs w:val="22"/>
        </w:rPr>
        <w:t>and taking into account</w:t>
      </w:r>
      <w:r>
        <w:rPr>
          <w:rFonts w:asciiTheme="minorHAnsi" w:hAnsiTheme="minorHAnsi" w:cstheme="minorHAnsi"/>
          <w:sz w:val="22"/>
          <w:szCs w:val="22"/>
        </w:rPr>
        <w:t xml:space="preserve"> that it was not possible to prepare PIL–IL composites with more than 40 wt% of free IL incorporated</w:t>
      </w:r>
      <w:r w:rsidR="00C9609E">
        <w:rPr>
          <w:rFonts w:asciiTheme="minorHAnsi" w:hAnsiTheme="minorHAnsi" w:cstheme="minorHAnsi"/>
          <w:sz w:val="22"/>
          <w:szCs w:val="22"/>
        </w:rPr>
        <w:t>, both PIL TFSAM – 40 IL TFSAM and PIL FSI – 40 IL FSI membranes presented higher CO</w:t>
      </w:r>
      <w:r w:rsidR="00C9609E" w:rsidRPr="00C9609E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C9609E">
        <w:rPr>
          <w:rFonts w:asciiTheme="minorHAnsi" w:hAnsiTheme="minorHAnsi" w:cstheme="minorHAnsi"/>
          <w:sz w:val="22"/>
          <w:szCs w:val="22"/>
        </w:rPr>
        <w:t>/H</w:t>
      </w:r>
      <w:r w:rsidR="00C9609E" w:rsidRPr="00C9609E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C9609E">
        <w:rPr>
          <w:rFonts w:asciiTheme="minorHAnsi" w:hAnsiTheme="minorHAnsi" w:cstheme="minorHAnsi"/>
          <w:sz w:val="22"/>
          <w:szCs w:val="22"/>
        </w:rPr>
        <w:t xml:space="preserve"> selectivities (Figure 1) compared to the already reported PIL–IL membranes containing the conventional </w:t>
      </w:r>
      <w:r w:rsidR="00C9609E"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C9609E">
        <w:rPr>
          <w:rFonts w:asciiTheme="minorHAnsi" w:eastAsia="MS PGothic" w:hAnsiTheme="minorHAnsi"/>
          <w:color w:val="000000"/>
          <w:sz w:val="22"/>
          <w:szCs w:val="22"/>
          <w:lang w:val="en-US"/>
        </w:rPr>
        <w:t>NTf</w:t>
      </w:r>
      <w:r w:rsidR="00C9609E" w:rsidRPr="00C9609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9609E" w:rsidRPr="00C960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="00C9609E" w:rsidRPr="00C9609E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-</w:t>
      </w:r>
      <w:r w:rsidR="00C9609E" w:rsidRPr="00C9609E">
        <w:rPr>
          <w:rFonts w:asciiTheme="minorHAnsi" w:hAnsiTheme="minorHAnsi" w:cstheme="minorHAnsi"/>
          <w:sz w:val="22"/>
          <w:szCs w:val="22"/>
        </w:rPr>
        <w:t xml:space="preserve"> anion</w:t>
      </w:r>
      <w:r w:rsidR="00C9609E">
        <w:rPr>
          <w:rFonts w:asciiTheme="minorHAnsi" w:hAnsiTheme="minorHAnsi" w:cstheme="minorHAnsi"/>
          <w:sz w:val="22"/>
          <w:szCs w:val="22"/>
        </w:rPr>
        <w:t xml:space="preserve"> with 60 wt% of free IL</w:t>
      </w:r>
      <w:r w:rsidR="00C9609E" w:rsidRPr="00C9609E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B23F5D3" w14:textId="77777777" w:rsidR="00704BDF" w:rsidRPr="00DE0019" w:rsidRDefault="00784FB0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784FB0">
        <w:rPr>
          <w:rFonts w:asciiTheme="minorHAnsi" w:eastAsia="MS PGothic" w:hAnsiTheme="minorHAnsi"/>
          <w:noProof/>
          <w:color w:val="000000"/>
          <w:lang w:val="es-ES" w:eastAsia="es-E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8B364C" wp14:editId="07AEDFDF">
                <wp:simplePos x="0" y="0"/>
                <wp:positionH relativeFrom="column">
                  <wp:posOffset>10202545</wp:posOffset>
                </wp:positionH>
                <wp:positionV relativeFrom="paragraph">
                  <wp:posOffset>-7438390</wp:posOffset>
                </wp:positionV>
                <wp:extent cx="3004142" cy="1812610"/>
                <wp:effectExtent l="0" t="0" r="6350" b="0"/>
                <wp:wrapNone/>
                <wp:docPr id="82" name="Agrupar 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F89B4C2D-5324-4E67-B981-712F5BA776B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04142" cy="1812610"/>
                          <a:chOff x="5641765" y="0"/>
                          <a:chExt cx="3004142" cy="1812610"/>
                        </a:xfrm>
                      </wpg:grpSpPr>
                      <wpg:grpSp>
                        <wpg:cNvPr id="2" name="Agrupar 2">
                          <a:extLst>
                            <a:ext uri="{FF2B5EF4-FFF2-40B4-BE49-F238E27FC236}">
                              <a16:creationId xmlns:a16="http://schemas.microsoft.com/office/drawing/2014/main" id="{1A948E87-7478-4183-8794-2080448EB282}"/>
                            </a:ext>
                          </a:extLst>
                        </wpg:cNvPr>
                        <wpg:cNvGrpSpPr/>
                        <wpg:grpSpPr>
                          <a:xfrm>
                            <a:off x="5641765" y="308516"/>
                            <a:ext cx="3004142" cy="1504094"/>
                            <a:chOff x="5641765" y="308516"/>
                            <a:chExt cx="3004142" cy="1504094"/>
                          </a:xfrm>
                        </wpg:grpSpPr>
                        <pic:pic xmlns:pic="http://schemas.openxmlformats.org/drawingml/2006/picture">
                          <pic:nvPicPr>
                            <pic:cNvPr id="4" name="Imagem 4" descr="Uma imagem contendo interior&#10;&#10;Descrição gerada com muito alta confiança">
                              <a:extLst>
                                <a:ext uri="{FF2B5EF4-FFF2-40B4-BE49-F238E27FC236}">
                                  <a16:creationId xmlns:a16="http://schemas.microsoft.com/office/drawing/2014/main" id="{1DC64A67-53BE-4151-AE42-672635101F6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136462" y="308516"/>
                              <a:ext cx="1473710" cy="148407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Imagem 5" descr="Uma imagem contendo objeto, interior&#10;&#10;Descrição gerada com muito alta confiança">
                              <a:extLst>
                                <a:ext uri="{FF2B5EF4-FFF2-40B4-BE49-F238E27FC236}">
                                  <a16:creationId xmlns:a16="http://schemas.microsoft.com/office/drawing/2014/main" id="{DF206608-CC51-4F78-B787-161601D2BF4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211" t="11371" r="37158" b="10812"/>
                            <a:stretch/>
                          </pic:blipFill>
                          <pic:spPr>
                            <a:xfrm>
                              <a:off x="5641765" y="315890"/>
                              <a:ext cx="1473710" cy="1484071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6" name="CaixaDeTexto 78">
                            <a:extLst>
                              <a:ext uri="{FF2B5EF4-FFF2-40B4-BE49-F238E27FC236}">
                                <a16:creationId xmlns:a16="http://schemas.microsoft.com/office/drawing/2014/main" id="{0FAE4161-E7F4-4F5A-A595-A22ED74047B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6495594" y="1482410"/>
                              <a:ext cx="655955" cy="3302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37185E8" w14:textId="77777777" w:rsidR="00ED310A" w:rsidRDefault="00ED310A" w:rsidP="00784FB0">
                                <w:pPr>
                                  <w:pStyle w:val="NormalWeb"/>
                                </w:pPr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FFFFFF"/>
                                    <w:kern w:val="24"/>
                                    <w:sz w:val="28"/>
                                    <w:szCs w:val="28"/>
                                  </w:rPr>
                                  <w:t>20% IL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" name="CaixaDeTexto 104">
                            <a:extLst>
                              <a:ext uri="{FF2B5EF4-FFF2-40B4-BE49-F238E27FC236}">
                                <a16:creationId xmlns:a16="http://schemas.microsoft.com/office/drawing/2014/main" id="{BB56E6F2-4037-4951-8DEE-65984DDBAE38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989952" y="1479337"/>
                              <a:ext cx="655955" cy="3302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C12DF32" w14:textId="77777777" w:rsidR="00ED310A" w:rsidRDefault="00ED310A" w:rsidP="00784FB0">
                                <w:pPr>
                                  <w:pStyle w:val="NormalWeb"/>
                                </w:pPr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FFFFFF"/>
                                    <w:kern w:val="24"/>
                                    <w:sz w:val="28"/>
                                    <w:szCs w:val="28"/>
                                  </w:rPr>
                                  <w:t>40% IL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3" name="CaixaDeTexto 73">
                          <a:extLst>
                            <a:ext uri="{FF2B5EF4-FFF2-40B4-BE49-F238E27FC236}">
                              <a16:creationId xmlns:a16="http://schemas.microsoft.com/office/drawing/2014/main" id="{BC3C31C5-9371-4306-98E5-F83B6F60C8E3}"/>
                            </a:ext>
                          </a:extLst>
                        </wps:cNvPr>
                        <wps:cNvSpPr txBox="1"/>
                        <wps:spPr>
                          <a:xfrm>
                            <a:off x="5949421" y="0"/>
                            <a:ext cx="2331720" cy="364490"/>
                          </a:xfrm>
                          <a:prstGeom prst="rect">
                            <a:avLst/>
                          </a:prstGeom>
                          <a:solidFill>
                            <a:srgbClr val="E5CE93"/>
                          </a:solidFill>
                        </wps:spPr>
                        <wps:txbx>
                          <w:txbxContent>
                            <w:p w14:paraId="371F2009" w14:textId="77777777" w:rsidR="00ED310A" w:rsidRDefault="00ED310A" w:rsidP="00784FB0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PIL–IL FSI composite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8B364C" id="Agrupar 81" o:spid="_x0000_s1026" style="position:absolute;left:0;text-align:left;margin-left:803.35pt;margin-top:-585.7pt;width:236.55pt;height:142.75pt;z-index:251659264" coordorigin="56417" coordsize="30041,1812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">
                <v:group id="Agrupar 2" o:spid="_x0000_s1027" style="position:absolute;left:56417;top:3085;width:30042;height:15041" coordorigin="56417,3085" coordsize="30041,15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4" o:spid="_x0000_s1028" type="#_x0000_t75" alt="Uma imagem contendo interior&#10;&#10;Descrição gerada com muito alta confiança" style="position:absolute;left:71364;top:3085;width:14737;height:14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">
                    <v:imagedata r:id="rId12" o:title="Uma imagem contendo interior&#10;&#10;Descrição gerada com muito alta confiança"/>
                  </v:shape>
                  <v:shape id="Imagem 5" o:spid="_x0000_s1029" type="#_x0000_t75" alt="Uma imagem contendo objeto, interior&#10;&#10;Descrição gerada com muito alta confiança" style="position:absolute;left:56417;top:3158;width:14737;height:14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">
                    <v:imagedata r:id="rId13" o:title="Uma imagem contendo objeto, interior&#10;&#10;Descrição gerada com muito alta confiança" croptop="7452f" cropbottom="7086f" cropleft="4070f" cropright="24352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aixaDeTexto 78" o:spid="_x0000_s1030" type="#_x0000_t202" style="position:absolute;left:64955;top:14824;width:6560;height:330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" filled="f" stroked="f">
                    <v:textbox style="mso-fit-shape-to-text:t">
                      <w:txbxContent>
                        <w:p w14:paraId="337185E8" w14:textId="77777777" w:rsidR="00ED310A" w:rsidRDefault="00ED310A" w:rsidP="00784FB0">
                          <w:pPr>
                            <w:pStyle w:val="NormalWeb"/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kern w:val="24"/>
                              <w:sz w:val="28"/>
                              <w:szCs w:val="28"/>
                            </w:rPr>
                            <w:t>20% IL</w:t>
                          </w:r>
                        </w:p>
                      </w:txbxContent>
                    </v:textbox>
                  </v:shape>
                  <v:shape id="CaixaDeTexto 104" o:spid="_x0000_s1031" type="#_x0000_t202" style="position:absolute;left:79899;top:14793;width:6560;height:330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" filled="f" stroked="f">
                    <v:textbox style="mso-fit-shape-to-text:t">
                      <w:txbxContent>
                        <w:p w14:paraId="7C12DF32" w14:textId="77777777" w:rsidR="00ED310A" w:rsidRDefault="00ED310A" w:rsidP="00784FB0">
                          <w:pPr>
                            <w:pStyle w:val="NormalWeb"/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FFFFF"/>
                              <w:kern w:val="24"/>
                              <w:sz w:val="28"/>
                              <w:szCs w:val="28"/>
                            </w:rPr>
                            <w:t>40% IL</w:t>
                          </w:r>
                        </w:p>
                      </w:txbxContent>
                    </v:textbox>
                  </v:shape>
                </v:group>
                <v:shape id="CaixaDeTexto 73" o:spid="_x0000_s1032" type="#_x0000_t202" style="position:absolute;left:59494;width:23317;height:36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" fillcolor="#e5ce93" stroked="f">
                  <v:textbox style="mso-fit-shape-to-text:t">
                    <w:txbxContent>
                      <w:p w14:paraId="371F2009" w14:textId="77777777" w:rsidR="00ED310A" w:rsidRDefault="00ED310A" w:rsidP="00784FB0">
                        <w:pPr>
                          <w:pStyle w:val="NormalWeb"/>
                          <w:jc w:val="center"/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kern w:val="24"/>
                            <w:sz w:val="32"/>
                            <w:szCs w:val="32"/>
                          </w:rPr>
                          <w:t>PIL–IL FSI composit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D310A">
        <w:rPr>
          <w:rFonts w:asciiTheme="minorHAnsi" w:eastAsia="MS PGothic" w:hAnsiTheme="minorHAnsi"/>
          <w:noProof/>
          <w:color w:val="000000"/>
          <w:lang w:val="es-ES" w:eastAsia="es-ES"/>
        </w:rPr>
        <w:drawing>
          <wp:inline distT="0" distB="0" distL="0" distR="0" wp14:anchorId="5ACF34D1" wp14:editId="5A2A28B7">
            <wp:extent cx="3040936" cy="2304739"/>
            <wp:effectExtent l="0" t="0" r="7620" b="63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66" b="2204"/>
                    <a:stretch/>
                  </pic:blipFill>
                  <pic:spPr bwMode="auto">
                    <a:xfrm>
                      <a:off x="0" y="0"/>
                      <a:ext cx="3104089" cy="2352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9A5932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C9609E" w:rsidRPr="00D67913">
        <w:rPr>
          <w:rFonts w:asciiTheme="minorHAnsi" w:eastAsia="CIDFont+F3" w:hAnsiTheme="minorHAnsi" w:cstheme="minorHAnsi"/>
          <w:szCs w:val="18"/>
        </w:rPr>
        <w:t>CO</w:t>
      </w:r>
      <w:r w:rsidR="00C9609E" w:rsidRPr="00D67913">
        <w:rPr>
          <w:rFonts w:asciiTheme="minorHAnsi" w:eastAsia="CIDFont+F3" w:hAnsiTheme="minorHAnsi" w:cstheme="minorHAnsi"/>
          <w:szCs w:val="18"/>
          <w:vertAlign w:val="subscript"/>
        </w:rPr>
        <w:t>2</w:t>
      </w:r>
      <w:r w:rsidR="00C9609E" w:rsidRPr="00D67913">
        <w:rPr>
          <w:rFonts w:asciiTheme="minorHAnsi" w:eastAsia="CIDFont+F3" w:hAnsiTheme="minorHAnsi" w:cstheme="minorHAnsi"/>
          <w:szCs w:val="18"/>
        </w:rPr>
        <w:t>/H</w:t>
      </w:r>
      <w:r w:rsidR="00C9609E" w:rsidRPr="00D67913">
        <w:rPr>
          <w:rFonts w:asciiTheme="minorHAnsi" w:eastAsia="CIDFont+F3" w:hAnsiTheme="minorHAnsi" w:cstheme="minorHAnsi"/>
          <w:szCs w:val="18"/>
          <w:vertAlign w:val="subscript"/>
        </w:rPr>
        <w:t>2</w:t>
      </w:r>
      <w:r w:rsidR="00C9609E" w:rsidRPr="00D67913">
        <w:rPr>
          <w:rFonts w:asciiTheme="minorHAnsi" w:eastAsia="CIDFont+F3" w:hAnsiTheme="minorHAnsi" w:cstheme="minorHAnsi"/>
          <w:szCs w:val="18"/>
        </w:rPr>
        <w:t xml:space="preserve"> separation performance of the PIL–IL membranes studied.</w:t>
      </w:r>
    </w:p>
    <w:p w14:paraId="355CC030" w14:textId="77777777" w:rsidR="00704BDF" w:rsidRPr="008D0BEB" w:rsidRDefault="00704BDF" w:rsidP="003B450E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245AFEE" w14:textId="11AC4E1B" w:rsidR="00ED310A" w:rsidRDefault="00CC5B84" w:rsidP="00ED310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D67913">
        <w:rPr>
          <w:rFonts w:asciiTheme="minorHAnsi" w:eastAsia="MS PGothic" w:hAnsiTheme="minorHAnsi"/>
          <w:color w:val="000000"/>
          <w:sz w:val="22"/>
          <w:szCs w:val="22"/>
        </w:rPr>
        <w:t>PILs and ILs containing anions based on fluorosulfonyl derivatives were synthesized and characterized. PIL–IL membranes were prepared to evaluate their CO</w:t>
      </w:r>
      <w:r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D67913">
        <w:rPr>
          <w:rFonts w:asciiTheme="minorHAnsi" w:eastAsia="MS PGothic" w:hAnsiTheme="minorHAnsi"/>
          <w:color w:val="000000"/>
          <w:sz w:val="22"/>
          <w:szCs w:val="22"/>
        </w:rPr>
        <w:t>/H</w:t>
      </w:r>
      <w:r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separation </w:t>
      </w:r>
      <w:r w:rsidR="00FE5AC4" w:rsidRPr="00D67913">
        <w:rPr>
          <w:rFonts w:asciiTheme="minorHAnsi" w:eastAsia="MS PGothic" w:hAnsiTheme="minorHAnsi"/>
          <w:color w:val="000000"/>
          <w:sz w:val="22"/>
          <w:szCs w:val="22"/>
        </w:rPr>
        <w:t>performance</w:t>
      </w:r>
      <w:r w:rsidRPr="00D67913">
        <w:rPr>
          <w:rFonts w:asciiTheme="minorHAnsi" w:eastAsia="MS PGothic" w:hAnsiTheme="minorHAnsi"/>
          <w:color w:val="000000"/>
          <w:sz w:val="22"/>
          <w:szCs w:val="22"/>
        </w:rPr>
        <w:t>. In sum, h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igher CO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/H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selectivit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>ies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w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>ere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obtained for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both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PIL </w:t>
      </w:r>
      <w:r w:rsidR="00C9609E" w:rsidRPr="00D67913">
        <w:rPr>
          <w:rFonts w:asciiTheme="minorHAnsi" w:eastAsia="MS PGothic" w:hAnsiTheme="minorHAnsi"/>
          <w:color w:val="000000"/>
          <w:sz w:val="22"/>
          <w:szCs w:val="22"/>
        </w:rPr>
        <w:t>FSI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– </w:t>
      </w:r>
      <w:r w:rsidR="00ED310A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40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>[C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mim][FSI] 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ED310A" w:rsidRPr="00C9609E">
        <w:rPr>
          <w:rFonts w:asciiTheme="minorHAnsi" w:eastAsia="MS PGothic" w:hAnsiTheme="minorHAnsi"/>
          <w:bCs/>
          <w:color w:val="000000"/>
          <w:sz w:val="22"/>
          <w:szCs w:val="22"/>
          <w:lang w:val="el-GR"/>
        </w:rPr>
        <w:t>α</w:t>
      </w:r>
      <w:r w:rsidR="00ED310A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9.0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and PIL TFSAM– </w:t>
      </w:r>
      <w:r w:rsidR="005D4C01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40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[C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>mim][TFSAM] (</w:t>
      </w:r>
      <w:r w:rsidR="005D4C01" w:rsidRPr="00C9609E">
        <w:rPr>
          <w:rFonts w:asciiTheme="minorHAnsi" w:eastAsia="MS PGothic" w:hAnsiTheme="minorHAnsi"/>
          <w:bCs/>
          <w:color w:val="000000"/>
          <w:sz w:val="22"/>
          <w:szCs w:val="22"/>
          <w:lang w:val="el-GR"/>
        </w:rPr>
        <w:t>α</w:t>
      </w:r>
      <w:r w:rsidR="005D4C01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</w:t>
      </w:r>
      <w:r w:rsidR="0000744C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7</w:t>
      </w:r>
      <w:r w:rsidR="005D4C01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.</w:t>
      </w:r>
      <w:r w:rsidR="0000744C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1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compared to</w:t>
      </w:r>
      <w:r w:rsidR="00DF4365">
        <w:rPr>
          <w:rFonts w:asciiTheme="minorHAnsi" w:eastAsia="MS PGothic" w:hAnsiTheme="minorHAnsi"/>
          <w:color w:val="000000"/>
          <w:sz w:val="22"/>
          <w:szCs w:val="22"/>
        </w:rPr>
        <w:t xml:space="preserve"> those of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composites containing the conventional </w:t>
      </w:r>
      <w:r w:rsidRPr="00E6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Tf</w:t>
      </w:r>
      <w:r w:rsidRPr="00C9609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C960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C9609E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-</w:t>
      </w:r>
      <w:r w:rsidRPr="00C9609E">
        <w:rPr>
          <w:rFonts w:asciiTheme="minorHAnsi" w:hAnsiTheme="minorHAnsi" w:cstheme="minorHAnsi"/>
          <w:sz w:val="22"/>
          <w:szCs w:val="22"/>
        </w:rPr>
        <w:t xml:space="preserve"> anion</w:t>
      </w:r>
      <w:r>
        <w:rPr>
          <w:rFonts w:asciiTheme="minorHAnsi" w:hAnsiTheme="minorHAnsi" w:cstheme="minorHAnsi"/>
          <w:sz w:val="22"/>
          <w:szCs w:val="22"/>
        </w:rPr>
        <w:t xml:space="preserve"> (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>PIL NTf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2 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– </w:t>
      </w:r>
      <w:r w:rsidR="005D4C01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40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[C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>mim][NTf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>] (</w:t>
      </w:r>
      <w:r w:rsidR="005D4C01" w:rsidRPr="00C9609E">
        <w:rPr>
          <w:rFonts w:asciiTheme="minorHAnsi" w:eastAsia="MS PGothic" w:hAnsiTheme="minorHAnsi"/>
          <w:bCs/>
          <w:color w:val="000000"/>
          <w:sz w:val="22"/>
          <w:szCs w:val="22"/>
          <w:lang w:val="el-GR"/>
        </w:rPr>
        <w:t>α</w:t>
      </w:r>
      <w:r w:rsidR="005D4C01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6.</w:t>
      </w:r>
      <w:r w:rsidR="0000744C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5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) and 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PIL NTf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9609E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– </w:t>
      </w:r>
      <w:r w:rsidR="00ED310A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>60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 [Pyr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14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][NTf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] (</w:t>
      </w:r>
      <w:r w:rsidR="00ED310A" w:rsidRPr="00C9609E">
        <w:rPr>
          <w:rFonts w:asciiTheme="minorHAnsi" w:eastAsia="MS PGothic" w:hAnsiTheme="minorHAnsi"/>
          <w:bCs/>
          <w:color w:val="000000"/>
          <w:sz w:val="22"/>
          <w:szCs w:val="22"/>
          <w:lang w:val="el-GR"/>
        </w:rPr>
        <w:t>α</w:t>
      </w:r>
      <w:r w:rsidR="00ED310A" w:rsidRPr="00D6791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6.3</w:t>
      </w:r>
      <w:r w:rsidR="00ED310A" w:rsidRPr="00D67913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5D4C01" w:rsidRPr="00D67913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541051FA" w14:textId="77777777" w:rsidR="00704BDF" w:rsidRDefault="00704BDF" w:rsidP="003B450E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1125C2FC" w14:textId="77777777" w:rsidR="00704BDF" w:rsidRPr="008D0BEB" w:rsidRDefault="005A019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A0190">
        <w:rPr>
          <w:rFonts w:asciiTheme="minorHAnsi" w:hAnsiTheme="minorHAnsi"/>
          <w:color w:val="000000"/>
        </w:rPr>
        <w:t xml:space="preserve">Merkel T.C., Zhou M., Baker R.W., J. </w:t>
      </w:r>
      <w:proofErr w:type="spellStart"/>
      <w:r w:rsidRPr="005A0190">
        <w:rPr>
          <w:rFonts w:asciiTheme="minorHAnsi" w:hAnsiTheme="minorHAnsi"/>
          <w:color w:val="000000"/>
        </w:rPr>
        <w:t>Memb</w:t>
      </w:r>
      <w:proofErr w:type="spellEnd"/>
      <w:r w:rsidRPr="005A0190">
        <w:rPr>
          <w:rFonts w:asciiTheme="minorHAnsi" w:hAnsiTheme="minorHAnsi"/>
          <w:color w:val="000000"/>
        </w:rPr>
        <w:t>. Sci., 389 (2012) 441–450.</w:t>
      </w:r>
    </w:p>
    <w:p w14:paraId="70B5E4E2" w14:textId="77777777" w:rsidR="00704BDF" w:rsidRPr="005A0190" w:rsidRDefault="00B11242" w:rsidP="005803B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896C51">
        <w:rPr>
          <w:rFonts w:asciiTheme="minorHAnsi" w:hAnsiTheme="minorHAnsi"/>
          <w:color w:val="000000"/>
        </w:rPr>
        <w:t>Tomé L.C., Marrucho, I. M., Chem. Soc. Rev., 45 (2016) 2785.</w:t>
      </w:r>
    </w:p>
    <w:p w14:paraId="50AC1888" w14:textId="77777777" w:rsidR="003B450E" w:rsidRPr="003B450E" w:rsidRDefault="005A0190" w:rsidP="003B450E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after="120" w:line="240" w:lineRule="auto"/>
        <w:ind w:left="425" w:hanging="425"/>
        <w:rPr>
          <w:rFonts w:asciiTheme="minorHAnsi" w:eastAsia="SimSun" w:hAnsiTheme="minorHAnsi"/>
          <w:sz w:val="22"/>
          <w:szCs w:val="22"/>
          <w:lang w:eastAsia="zh-CN"/>
        </w:rPr>
      </w:pPr>
      <w:r w:rsidRPr="00E075BD">
        <w:rPr>
          <w:rFonts w:asciiTheme="minorHAnsi" w:hAnsiTheme="minorHAnsi"/>
          <w:color w:val="000000"/>
        </w:rPr>
        <w:t xml:space="preserve">Gouveia A.S.L., Tomé L.C., </w:t>
      </w:r>
      <w:proofErr w:type="spellStart"/>
      <w:r w:rsidRPr="00E075BD">
        <w:rPr>
          <w:rFonts w:asciiTheme="minorHAnsi" w:hAnsiTheme="minorHAnsi"/>
          <w:color w:val="000000"/>
        </w:rPr>
        <w:t>Lozinskaya</w:t>
      </w:r>
      <w:proofErr w:type="spellEnd"/>
      <w:r w:rsidRPr="00E075BD">
        <w:rPr>
          <w:rFonts w:asciiTheme="minorHAnsi" w:hAnsiTheme="minorHAnsi"/>
          <w:color w:val="000000"/>
        </w:rPr>
        <w:t xml:space="preserve"> E.I., </w:t>
      </w:r>
      <w:proofErr w:type="spellStart"/>
      <w:r w:rsidRPr="00E075BD">
        <w:rPr>
          <w:rFonts w:asciiTheme="minorHAnsi" w:hAnsiTheme="minorHAnsi"/>
          <w:color w:val="000000"/>
        </w:rPr>
        <w:t>Shaplov</w:t>
      </w:r>
      <w:proofErr w:type="spellEnd"/>
      <w:r w:rsidRPr="00E075BD">
        <w:rPr>
          <w:rFonts w:asciiTheme="minorHAnsi" w:hAnsiTheme="minorHAnsi"/>
          <w:color w:val="000000"/>
        </w:rPr>
        <w:t xml:space="preserve"> A.S., </w:t>
      </w:r>
      <w:proofErr w:type="spellStart"/>
      <w:r w:rsidRPr="00E075BD">
        <w:rPr>
          <w:rFonts w:asciiTheme="minorHAnsi" w:hAnsiTheme="minorHAnsi"/>
          <w:color w:val="000000"/>
        </w:rPr>
        <w:t>Vygodskii</w:t>
      </w:r>
      <w:proofErr w:type="spellEnd"/>
      <w:r w:rsidRPr="00E075BD">
        <w:rPr>
          <w:rFonts w:asciiTheme="minorHAnsi" w:hAnsiTheme="minorHAnsi"/>
          <w:color w:val="000000"/>
        </w:rPr>
        <w:t xml:space="preserve"> Y.S., </w:t>
      </w:r>
      <w:proofErr w:type="spellStart"/>
      <w:r w:rsidRPr="00E075BD">
        <w:rPr>
          <w:rFonts w:asciiTheme="minorHAnsi" w:hAnsiTheme="minorHAnsi"/>
          <w:color w:val="000000"/>
        </w:rPr>
        <w:t>Marrucho</w:t>
      </w:r>
      <w:proofErr w:type="spellEnd"/>
      <w:r w:rsidRPr="00E075BD">
        <w:rPr>
          <w:rFonts w:asciiTheme="minorHAnsi" w:hAnsiTheme="minorHAnsi"/>
          <w:color w:val="000000"/>
        </w:rPr>
        <w:t xml:space="preserve"> I. M., Phys. Chem. Chem. Phys., 19 (2017) 28876-28884.</w:t>
      </w:r>
    </w:p>
    <w:p w14:paraId="2DE6596E" w14:textId="7CF9456C" w:rsidR="003B450E" w:rsidRPr="003B450E" w:rsidRDefault="003B450E" w:rsidP="0053740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300" w:lineRule="auto"/>
        <w:rPr>
          <w:rFonts w:asciiTheme="minorHAnsi" w:eastAsia="MS PGothic" w:hAnsiTheme="minorHAnsi"/>
          <w:b/>
          <w:bCs/>
          <w:color w:val="000000"/>
        </w:rPr>
      </w:pPr>
      <w:r w:rsidRPr="003B450E">
        <w:rPr>
          <w:rFonts w:asciiTheme="minorHAnsi" w:eastAsia="MS PGothic" w:hAnsiTheme="minorHAnsi"/>
          <w:b/>
          <w:bCs/>
          <w:color w:val="000000"/>
        </w:rPr>
        <w:t>Acknowledgmen</w:t>
      </w:r>
      <w:r>
        <w:rPr>
          <w:rFonts w:asciiTheme="minorHAnsi" w:eastAsia="MS PGothic" w:hAnsiTheme="minorHAnsi"/>
          <w:b/>
          <w:bCs/>
          <w:color w:val="000000"/>
        </w:rPr>
        <w:t>ts</w:t>
      </w:r>
    </w:p>
    <w:p w14:paraId="2C04C539" w14:textId="08F49FED" w:rsidR="003B450E" w:rsidRPr="003B450E" w:rsidRDefault="003B450E" w:rsidP="0053740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3B450E">
        <w:rPr>
          <w:rFonts w:asciiTheme="minorHAnsi" w:hAnsiTheme="minorHAnsi"/>
          <w:color w:val="000000"/>
        </w:rPr>
        <w:t xml:space="preserve">Andreia S. L. Gouveia </w:t>
      </w:r>
      <w:r w:rsidRPr="003B450E">
        <w:rPr>
          <w:rFonts w:asciiTheme="minorHAnsi" w:hAnsiTheme="minorHAnsi"/>
          <w:color w:val="000000"/>
        </w:rPr>
        <w:t>is</w:t>
      </w:r>
      <w:r w:rsidRPr="003B450E">
        <w:rPr>
          <w:rFonts w:asciiTheme="minorHAnsi" w:hAnsiTheme="minorHAnsi"/>
          <w:color w:val="000000"/>
        </w:rPr>
        <w:t xml:space="preserve"> grateful to FCT (</w:t>
      </w:r>
      <w:proofErr w:type="spellStart"/>
      <w:r w:rsidRPr="003B450E">
        <w:rPr>
          <w:rFonts w:asciiTheme="minorHAnsi" w:hAnsiTheme="minorHAnsi"/>
          <w:color w:val="000000"/>
        </w:rPr>
        <w:t>Fundação</w:t>
      </w:r>
      <w:proofErr w:type="spellEnd"/>
      <w:r w:rsidRPr="003B450E">
        <w:rPr>
          <w:rFonts w:asciiTheme="minorHAnsi" w:hAnsiTheme="minorHAnsi"/>
          <w:color w:val="000000"/>
        </w:rPr>
        <w:t xml:space="preserve"> para a </w:t>
      </w:r>
      <w:proofErr w:type="spellStart"/>
      <w:r w:rsidRPr="003B450E">
        <w:rPr>
          <w:rFonts w:asciiTheme="minorHAnsi" w:hAnsiTheme="minorHAnsi"/>
          <w:color w:val="000000"/>
        </w:rPr>
        <w:t>Ciência</w:t>
      </w:r>
      <w:proofErr w:type="spellEnd"/>
      <w:r w:rsidRPr="003B450E">
        <w:rPr>
          <w:rFonts w:asciiTheme="minorHAnsi" w:hAnsiTheme="minorHAnsi"/>
          <w:color w:val="000000"/>
        </w:rPr>
        <w:t xml:space="preserve"> e a</w:t>
      </w:r>
      <w:r w:rsidRPr="003B450E">
        <w:rPr>
          <w:rFonts w:asciiTheme="minorHAnsi" w:hAnsiTheme="minorHAnsi"/>
          <w:color w:val="000000"/>
        </w:rPr>
        <w:t xml:space="preserve"> </w:t>
      </w:r>
      <w:proofErr w:type="spellStart"/>
      <w:r w:rsidRPr="003B450E">
        <w:rPr>
          <w:rFonts w:asciiTheme="minorHAnsi" w:hAnsiTheme="minorHAnsi"/>
          <w:color w:val="000000"/>
        </w:rPr>
        <w:t>Tecnologia</w:t>
      </w:r>
      <w:proofErr w:type="spellEnd"/>
      <w:r w:rsidRPr="003B450E">
        <w:rPr>
          <w:rFonts w:asciiTheme="minorHAnsi" w:hAnsiTheme="minorHAnsi"/>
          <w:color w:val="000000"/>
        </w:rPr>
        <w:t xml:space="preserve">) for </w:t>
      </w:r>
      <w:r w:rsidRPr="003B450E">
        <w:rPr>
          <w:rFonts w:asciiTheme="minorHAnsi" w:hAnsiTheme="minorHAnsi"/>
          <w:color w:val="000000"/>
        </w:rPr>
        <w:t>her</w:t>
      </w:r>
      <w:r w:rsidRPr="003B450E">
        <w:rPr>
          <w:rFonts w:asciiTheme="minorHAnsi" w:hAnsiTheme="minorHAnsi"/>
          <w:color w:val="000000"/>
        </w:rPr>
        <w:t xml:space="preserve"> Doctoral (SFRH/BD/116600/2016)</w:t>
      </w:r>
      <w:r w:rsidRPr="003B450E">
        <w:rPr>
          <w:rFonts w:asciiTheme="minorHAnsi" w:hAnsiTheme="minorHAnsi"/>
          <w:color w:val="000000"/>
        </w:rPr>
        <w:t xml:space="preserve">. </w:t>
      </w:r>
      <w:r w:rsidRPr="003B450E">
        <w:rPr>
          <w:rFonts w:asciiTheme="minorHAnsi" w:hAnsiTheme="minorHAnsi"/>
          <w:color w:val="000000"/>
        </w:rPr>
        <w:t>This work was supported by FCT through the project PTDC/CTM-POL/2676/2014 and R&amp;D units</w:t>
      </w:r>
      <w:r w:rsidR="0053740D">
        <w:rPr>
          <w:rFonts w:asciiTheme="minorHAnsi" w:hAnsiTheme="minorHAnsi"/>
          <w:color w:val="000000"/>
        </w:rPr>
        <w:t xml:space="preserve"> </w:t>
      </w:r>
      <w:r w:rsidRPr="003B450E">
        <w:rPr>
          <w:rFonts w:asciiTheme="minorHAnsi" w:hAnsiTheme="minorHAnsi"/>
          <w:color w:val="000000"/>
        </w:rPr>
        <w:t>UID/QUI/00100/2013 (CQE) and UID/Multi/04551/2013 (</w:t>
      </w:r>
      <w:proofErr w:type="spellStart"/>
      <w:r w:rsidRPr="003B450E">
        <w:rPr>
          <w:rFonts w:asciiTheme="minorHAnsi" w:hAnsiTheme="minorHAnsi"/>
          <w:color w:val="000000"/>
        </w:rPr>
        <w:t>GreenIT</w:t>
      </w:r>
      <w:proofErr w:type="spellEnd"/>
      <w:r w:rsidRPr="003B450E">
        <w:rPr>
          <w:rFonts w:asciiTheme="minorHAnsi" w:hAnsiTheme="minorHAnsi"/>
          <w:color w:val="000000"/>
        </w:rPr>
        <w:t>). This project has received funding from the</w:t>
      </w:r>
      <w:r w:rsidR="0053740D">
        <w:rPr>
          <w:rFonts w:asciiTheme="minorHAnsi" w:hAnsiTheme="minorHAnsi"/>
          <w:color w:val="000000"/>
        </w:rPr>
        <w:t xml:space="preserve"> </w:t>
      </w:r>
      <w:r w:rsidRPr="003B450E">
        <w:rPr>
          <w:rFonts w:asciiTheme="minorHAnsi" w:hAnsiTheme="minorHAnsi"/>
          <w:color w:val="000000"/>
        </w:rPr>
        <w:t xml:space="preserve">European Union’s Horizon 2020 research and innovation </w:t>
      </w:r>
      <w:proofErr w:type="spellStart"/>
      <w:r w:rsidRPr="003B450E">
        <w:rPr>
          <w:rFonts w:asciiTheme="minorHAnsi" w:hAnsiTheme="minorHAnsi"/>
          <w:color w:val="000000"/>
        </w:rPr>
        <w:t>programme</w:t>
      </w:r>
      <w:proofErr w:type="spellEnd"/>
      <w:r w:rsidRPr="003B450E">
        <w:rPr>
          <w:rFonts w:asciiTheme="minorHAnsi" w:hAnsiTheme="minorHAnsi"/>
          <w:color w:val="000000"/>
        </w:rPr>
        <w:t xml:space="preserve"> under the Marie </w:t>
      </w:r>
      <w:proofErr w:type="spellStart"/>
      <w:r w:rsidRPr="003B450E">
        <w:rPr>
          <w:rFonts w:asciiTheme="minorHAnsi" w:hAnsiTheme="minorHAnsi"/>
          <w:color w:val="000000"/>
        </w:rPr>
        <w:t>Sklodowska</w:t>
      </w:r>
      <w:proofErr w:type="spellEnd"/>
      <w:r w:rsidRPr="003B450E">
        <w:rPr>
          <w:rFonts w:asciiTheme="minorHAnsi" w:hAnsiTheme="minorHAnsi"/>
          <w:color w:val="000000"/>
        </w:rPr>
        <w:t>-Curie grant</w:t>
      </w:r>
      <w:r w:rsidR="0053740D">
        <w:rPr>
          <w:rFonts w:asciiTheme="minorHAnsi" w:hAnsiTheme="minorHAnsi"/>
          <w:color w:val="000000"/>
        </w:rPr>
        <w:t xml:space="preserve"> </w:t>
      </w:r>
      <w:r w:rsidRPr="003B450E">
        <w:rPr>
          <w:rFonts w:asciiTheme="minorHAnsi" w:hAnsiTheme="minorHAnsi"/>
          <w:color w:val="000000"/>
        </w:rPr>
        <w:t>agreement No 745734.</w:t>
      </w:r>
    </w:p>
    <w:sectPr w:rsidR="003B450E" w:rsidRPr="003B450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F26F1" w14:textId="77777777" w:rsidR="00B2272C" w:rsidRDefault="00B2272C" w:rsidP="004F5E36">
      <w:r>
        <w:separator/>
      </w:r>
    </w:p>
  </w:endnote>
  <w:endnote w:type="continuationSeparator" w:id="0">
    <w:p w14:paraId="6F0EC26F" w14:textId="77777777" w:rsidR="00B2272C" w:rsidRDefault="00B2272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IDFont+F3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C6298" w14:textId="77777777" w:rsidR="00B2272C" w:rsidRDefault="00B2272C" w:rsidP="004F5E36">
      <w:r>
        <w:separator/>
      </w:r>
    </w:p>
  </w:footnote>
  <w:footnote w:type="continuationSeparator" w:id="0">
    <w:p w14:paraId="1CCDBC13" w14:textId="77777777" w:rsidR="00B2272C" w:rsidRDefault="00B2272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4067E" w14:textId="77777777" w:rsidR="00ED310A" w:rsidRDefault="00ED310A">
    <w:pPr>
      <w:pStyle w:val="Cabealh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1DA892" wp14:editId="6ED8B3F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0A7CFD26" wp14:editId="78085C5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7FBB2" w14:textId="77777777" w:rsidR="00ED310A" w:rsidRPr="00DE0019" w:rsidRDefault="00ED310A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73CC5983" wp14:editId="0192EF0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328FAB77" w14:textId="77777777" w:rsidR="00ED310A" w:rsidRDefault="00ED310A">
    <w:pPr>
      <w:pStyle w:val="Cabealho"/>
    </w:pPr>
  </w:p>
  <w:p w14:paraId="4CB1B8DD" w14:textId="77777777" w:rsidR="00ED310A" w:rsidRDefault="00ED310A">
    <w:pPr>
      <w:pStyle w:val="Cabealh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E7A8F0" wp14:editId="5E490C8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744C"/>
    <w:rsid w:val="000117CB"/>
    <w:rsid w:val="0003148D"/>
    <w:rsid w:val="00062A9A"/>
    <w:rsid w:val="000A03B2"/>
    <w:rsid w:val="000D34BE"/>
    <w:rsid w:val="000E36F1"/>
    <w:rsid w:val="000E3A73"/>
    <w:rsid w:val="000E414A"/>
    <w:rsid w:val="00105117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83401"/>
    <w:rsid w:val="002D1F12"/>
    <w:rsid w:val="003009B7"/>
    <w:rsid w:val="0030469C"/>
    <w:rsid w:val="003723D4"/>
    <w:rsid w:val="003A7D1C"/>
    <w:rsid w:val="003B450E"/>
    <w:rsid w:val="003F168C"/>
    <w:rsid w:val="0046164A"/>
    <w:rsid w:val="00462DCD"/>
    <w:rsid w:val="004D1162"/>
    <w:rsid w:val="004E4DD6"/>
    <w:rsid w:val="004F5E36"/>
    <w:rsid w:val="005119A5"/>
    <w:rsid w:val="005278B7"/>
    <w:rsid w:val="005346C8"/>
    <w:rsid w:val="0053740D"/>
    <w:rsid w:val="005902B3"/>
    <w:rsid w:val="00594E9F"/>
    <w:rsid w:val="005A0190"/>
    <w:rsid w:val="005B61E6"/>
    <w:rsid w:val="005C77E1"/>
    <w:rsid w:val="005D4C01"/>
    <w:rsid w:val="005D6A2F"/>
    <w:rsid w:val="005E1A82"/>
    <w:rsid w:val="005F0A28"/>
    <w:rsid w:val="005F0E5E"/>
    <w:rsid w:val="00620DEE"/>
    <w:rsid w:val="0062388A"/>
    <w:rsid w:val="00625639"/>
    <w:rsid w:val="0064184D"/>
    <w:rsid w:val="00660E3E"/>
    <w:rsid w:val="00662E74"/>
    <w:rsid w:val="006717DA"/>
    <w:rsid w:val="006A58D2"/>
    <w:rsid w:val="006B5CD6"/>
    <w:rsid w:val="006C5579"/>
    <w:rsid w:val="00704BDF"/>
    <w:rsid w:val="00736B13"/>
    <w:rsid w:val="007447F3"/>
    <w:rsid w:val="007661C8"/>
    <w:rsid w:val="00770D82"/>
    <w:rsid w:val="00784FB0"/>
    <w:rsid w:val="007D52CD"/>
    <w:rsid w:val="00813288"/>
    <w:rsid w:val="008168FC"/>
    <w:rsid w:val="008479A2"/>
    <w:rsid w:val="0087637F"/>
    <w:rsid w:val="00896C51"/>
    <w:rsid w:val="008A1512"/>
    <w:rsid w:val="008D0BEB"/>
    <w:rsid w:val="008E566E"/>
    <w:rsid w:val="00901EB6"/>
    <w:rsid w:val="009450CE"/>
    <w:rsid w:val="0095164B"/>
    <w:rsid w:val="00972F78"/>
    <w:rsid w:val="00996483"/>
    <w:rsid w:val="009B1B14"/>
    <w:rsid w:val="009D6F6F"/>
    <w:rsid w:val="009E788A"/>
    <w:rsid w:val="00A1763D"/>
    <w:rsid w:val="00A17CEC"/>
    <w:rsid w:val="00A27EF0"/>
    <w:rsid w:val="00A76EFC"/>
    <w:rsid w:val="00A83C43"/>
    <w:rsid w:val="00A9626B"/>
    <w:rsid w:val="00A97F29"/>
    <w:rsid w:val="00AB0964"/>
    <w:rsid w:val="00AE377D"/>
    <w:rsid w:val="00B11242"/>
    <w:rsid w:val="00B2272C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9609E"/>
    <w:rsid w:val="00CA0D7F"/>
    <w:rsid w:val="00CA1C95"/>
    <w:rsid w:val="00CA5A9C"/>
    <w:rsid w:val="00CB60C6"/>
    <w:rsid w:val="00CC5B84"/>
    <w:rsid w:val="00CD5FE2"/>
    <w:rsid w:val="00D02B4C"/>
    <w:rsid w:val="00D432F7"/>
    <w:rsid w:val="00D479BC"/>
    <w:rsid w:val="00D67913"/>
    <w:rsid w:val="00D84576"/>
    <w:rsid w:val="00DE0019"/>
    <w:rsid w:val="00DE264A"/>
    <w:rsid w:val="00DF4365"/>
    <w:rsid w:val="00E041E7"/>
    <w:rsid w:val="00E075BD"/>
    <w:rsid w:val="00E23CA1"/>
    <w:rsid w:val="00E409A8"/>
    <w:rsid w:val="00E51273"/>
    <w:rsid w:val="00E64393"/>
    <w:rsid w:val="00E7209D"/>
    <w:rsid w:val="00EA50E1"/>
    <w:rsid w:val="00ED310A"/>
    <w:rsid w:val="00EE0131"/>
    <w:rsid w:val="00F30C64"/>
    <w:rsid w:val="00FB730C"/>
    <w:rsid w:val="00FC2695"/>
    <w:rsid w:val="00FC3E03"/>
    <w:rsid w:val="00FE5AC4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753A78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Default">
    <w:name w:val="Default"/>
    <w:rsid w:val="002834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PT"/>
    </w:rPr>
  </w:style>
  <w:style w:type="character" w:customStyle="1" w:styleId="articleauthor-link">
    <w:name w:val="article__author-link"/>
    <w:basedOn w:val="Fontepargpadro"/>
    <w:rsid w:val="00B11242"/>
  </w:style>
  <w:style w:type="character" w:styleId="Hyperlink">
    <w:name w:val="Hyperlink"/>
    <w:basedOn w:val="Fontepargpadro"/>
    <w:uiPriority w:val="99"/>
    <w:semiHidden/>
    <w:unhideWhenUsed/>
    <w:locked/>
    <w:rsid w:val="00B1124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locked/>
    <w:rsid w:val="005A0190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locked/>
    <w:rsid w:val="00D6791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4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E63B1-1E0E-4596-A25C-2A602B62A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15</Words>
  <Characters>4406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Andreia Gouveia</cp:lastModifiedBy>
  <cp:revision>6</cp:revision>
  <cp:lastPrinted>2015-05-12T18:31:00Z</cp:lastPrinted>
  <dcterms:created xsi:type="dcterms:W3CDTF">2019-01-15T13:52:00Z</dcterms:created>
  <dcterms:modified xsi:type="dcterms:W3CDTF">2019-01-15T14:02:00Z</dcterms:modified>
</cp:coreProperties>
</file>